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Уржиндорж</w:t>
      </w:r>
      <w:r>
        <w:t xml:space="preserve"> </w:t>
      </w:r>
      <w:r>
        <w:t xml:space="preserve">Мягм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225843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5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270796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0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780698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212394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668371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8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453232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3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087516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7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824153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003001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354265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1918471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184116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159386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1913088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3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2455007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Уржиндорж Мягмар</dc:creator>
  <dc:language>ru-RU</dc:language>
  <cp:keywords/>
  <dcterms:created xsi:type="dcterms:W3CDTF">2024-06-20T16:57:35Z</dcterms:created>
  <dcterms:modified xsi:type="dcterms:W3CDTF">2024-06-20T16:5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